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BCBDB" w14:textId="77777777" w:rsidR="00E25982" w:rsidRDefault="00E25982" w:rsidP="00FA0B53">
      <w:pPr>
        <w:spacing w:after="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bookmarkStart w:id="0" w:name="_GoBack"/>
      <w:bookmarkEnd w:id="0"/>
    </w:p>
    <w:p w14:paraId="63F793A9" w14:textId="1F8FE47E" w:rsidR="00F23FC1" w:rsidRDefault="00E25982" w:rsidP="00E25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E25982">
        <w:rPr>
          <w:rFonts w:ascii="Sakkal Majalla" w:hAnsi="Sakkal Majalla" w:cs="Sakkal Majalla"/>
          <w:b/>
          <w:bCs/>
          <w:noProof/>
          <w:sz w:val="36"/>
          <w:szCs w:val="36"/>
          <w:u w:val="single"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33D883" wp14:editId="42A30623">
                <wp:simplePos x="0" y="0"/>
                <wp:positionH relativeFrom="margin">
                  <wp:posOffset>-62866</wp:posOffset>
                </wp:positionH>
                <wp:positionV relativeFrom="paragraph">
                  <wp:posOffset>484505</wp:posOffset>
                </wp:positionV>
                <wp:extent cx="1143000" cy="1181100"/>
                <wp:effectExtent l="0" t="0" r="19050" b="19050"/>
                <wp:wrapNone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1430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DD40B" w14:textId="239C864F" w:rsidR="00F92AC2" w:rsidRDefault="00F92AC2" w:rsidP="00F92AC2">
                            <w:pPr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46D95625" w14:textId="77777777" w:rsidR="00F92AC2" w:rsidRDefault="00F92AC2" w:rsidP="00F92AC2">
                            <w:pPr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20FD5378" w14:textId="1ACAB44B" w:rsidR="002C6757" w:rsidRDefault="002C6757" w:rsidP="00F92AC2">
                            <w:pPr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</w:pPr>
                            <w:r w:rsidRPr="002C6757"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  <w:t>الصورة الشخصية</w:t>
                            </w:r>
                          </w:p>
                          <w:p w14:paraId="6D735578" w14:textId="7CA2CD95" w:rsidR="00F92AC2" w:rsidRDefault="00F92AC2" w:rsidP="00F92AC2">
                            <w:pPr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0CB5CA0A" w14:textId="77777777" w:rsidR="00F92AC2" w:rsidRPr="002C6757" w:rsidRDefault="00F92AC2" w:rsidP="00F92AC2">
                            <w:pPr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3D883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-4.95pt;margin-top:38.15pt;width:90pt;height:93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">
                <v:textbox>
                  <w:txbxContent>
                    <w:p w14:paraId="4D5DD40B" w14:textId="239C864F" w:rsidR="00F92AC2" w:rsidRDefault="00F92AC2" w:rsidP="00F92AC2">
                      <w:pPr>
                        <w:spacing w:after="0"/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</w:pPr>
                    </w:p>
                    <w:p w14:paraId="46D95625" w14:textId="77777777" w:rsidR="00F92AC2" w:rsidRDefault="00F92AC2" w:rsidP="00F92AC2">
                      <w:pPr>
                        <w:spacing w:after="0"/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</w:pPr>
                    </w:p>
                    <w:p w14:paraId="20FD5378" w14:textId="1ACAB44B" w:rsidR="002C6757" w:rsidRDefault="002C6757" w:rsidP="00F92AC2">
                      <w:pPr>
                        <w:spacing w:after="0"/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</w:pPr>
                      <w:r w:rsidRPr="002C6757"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  <w:t>الصورة الشخصية</w:t>
                      </w:r>
                    </w:p>
                    <w:p w14:paraId="6D735578" w14:textId="7CA2CD95" w:rsidR="00F92AC2" w:rsidRDefault="00F92AC2" w:rsidP="00F92AC2">
                      <w:pPr>
                        <w:spacing w:after="0"/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</w:pPr>
                    </w:p>
                    <w:p w14:paraId="0CB5CA0A" w14:textId="77777777" w:rsidR="00F92AC2" w:rsidRPr="002C6757" w:rsidRDefault="00F92AC2" w:rsidP="00F92AC2">
                      <w:pPr>
                        <w:spacing w:after="0"/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23FC1" w:rsidRPr="00E25982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سيرة الذاتية</w:t>
      </w:r>
    </w:p>
    <w:p w14:paraId="16CA799B" w14:textId="2BF98C80" w:rsidR="00F23FC1" w:rsidRPr="00E25982" w:rsidRDefault="00F23FC1" w:rsidP="00FA0B53">
      <w:pPr>
        <w:pStyle w:val="a4"/>
        <w:numPr>
          <w:ilvl w:val="0"/>
          <w:numId w:val="13"/>
        </w:numPr>
        <w:spacing w:before="120" w:after="12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E25982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علومات الشخصية</w:t>
      </w:r>
      <w:r w:rsidR="002C6757" w:rsidRPr="00E25982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 xml:space="preserve"> </w:t>
      </w:r>
    </w:p>
    <w:tbl>
      <w:tblPr>
        <w:tblStyle w:val="a8"/>
        <w:bidiVisual/>
        <w:tblW w:w="0" w:type="auto"/>
        <w:tblInd w:w="604" w:type="dxa"/>
        <w:tblLook w:val="04A0" w:firstRow="1" w:lastRow="0" w:firstColumn="1" w:lastColumn="0" w:noHBand="0" w:noVBand="1"/>
      </w:tblPr>
      <w:tblGrid>
        <w:gridCol w:w="2704"/>
        <w:gridCol w:w="4394"/>
      </w:tblGrid>
      <w:tr w:rsidR="00F23FC1" w:rsidRPr="005E7B4C" w14:paraId="0001B97C" w14:textId="77777777" w:rsidTr="00F92AC2">
        <w:tc>
          <w:tcPr>
            <w:tcW w:w="2704" w:type="dxa"/>
            <w:shd w:val="clear" w:color="auto" w:fill="E7E6E6" w:themeFill="background2"/>
          </w:tcPr>
          <w:p w14:paraId="70A7F61D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اسم الرباعي</w:t>
            </w:r>
          </w:p>
        </w:tc>
        <w:tc>
          <w:tcPr>
            <w:tcW w:w="4394" w:type="dxa"/>
          </w:tcPr>
          <w:p w14:paraId="7699A953" w14:textId="77777777" w:rsidR="00F23FC1" w:rsidRPr="005E7B4C" w:rsidRDefault="00F23FC1" w:rsidP="002C6757">
            <w:pP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695F40DE" w14:textId="77777777" w:rsidR="00F23FC1" w:rsidRPr="00E25982" w:rsidRDefault="00F23FC1" w:rsidP="00FA0B53">
      <w:pPr>
        <w:pStyle w:val="a4"/>
        <w:numPr>
          <w:ilvl w:val="0"/>
          <w:numId w:val="13"/>
        </w:numPr>
        <w:spacing w:before="120" w:after="12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E25982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علومات الوظيف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59817232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06486AB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سمى الوظيفي</w:t>
            </w:r>
          </w:p>
        </w:tc>
        <w:tc>
          <w:tcPr>
            <w:tcW w:w="5663" w:type="dxa"/>
          </w:tcPr>
          <w:p w14:paraId="23323E0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62D1D47A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5606CD17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منسوب</w:t>
            </w:r>
          </w:p>
        </w:tc>
        <w:tc>
          <w:tcPr>
            <w:tcW w:w="5663" w:type="dxa"/>
          </w:tcPr>
          <w:p w14:paraId="5DF6DEE5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70E2FA15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26D12BA2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تاريخ التعيين</w:t>
            </w:r>
          </w:p>
        </w:tc>
        <w:tc>
          <w:tcPr>
            <w:tcW w:w="5663" w:type="dxa"/>
          </w:tcPr>
          <w:p w14:paraId="41839B20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630C5900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4EA0E13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كلية</w:t>
            </w:r>
          </w:p>
        </w:tc>
        <w:tc>
          <w:tcPr>
            <w:tcW w:w="5663" w:type="dxa"/>
          </w:tcPr>
          <w:p w14:paraId="0CEC5F2F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0425BAF9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6BBF476A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سم</w:t>
            </w:r>
          </w:p>
        </w:tc>
        <w:tc>
          <w:tcPr>
            <w:tcW w:w="5663" w:type="dxa"/>
          </w:tcPr>
          <w:p w14:paraId="2423955C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4C42D209" w14:textId="77777777" w:rsidR="00F23FC1" w:rsidRPr="005E7B4C" w:rsidRDefault="00F23FC1" w:rsidP="00FA0B53">
      <w:pPr>
        <w:pStyle w:val="a4"/>
        <w:numPr>
          <w:ilvl w:val="0"/>
          <w:numId w:val="13"/>
        </w:numPr>
        <w:spacing w:before="120" w:after="12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ؤهل العلمي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477572A2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3A808FC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ؤهل العلمي الحالي</w:t>
            </w:r>
          </w:p>
        </w:tc>
        <w:tc>
          <w:tcPr>
            <w:tcW w:w="5663" w:type="dxa"/>
          </w:tcPr>
          <w:p w14:paraId="71182CA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4F3C3F90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7FBB8FC8" w14:textId="00F45761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تاريخ الحصول عل</w:t>
            </w:r>
            <w:r w:rsidR="005E7B4C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يه</w:t>
            </w:r>
          </w:p>
        </w:tc>
        <w:tc>
          <w:tcPr>
            <w:tcW w:w="5663" w:type="dxa"/>
          </w:tcPr>
          <w:p w14:paraId="5987F12D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4EE5BCE9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555F469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5663" w:type="dxa"/>
          </w:tcPr>
          <w:p w14:paraId="4323C913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1561E04E" w14:textId="77777777" w:rsidTr="00F92AC2">
        <w:trPr>
          <w:jc w:val="center"/>
        </w:trPr>
        <w:tc>
          <w:tcPr>
            <w:tcW w:w="2633" w:type="dxa"/>
            <w:shd w:val="clear" w:color="auto" w:fill="E7E6E6" w:themeFill="background2"/>
          </w:tcPr>
          <w:p w14:paraId="5E8D1CC5" w14:textId="7BB892D5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دولة</w:t>
            </w:r>
          </w:p>
        </w:tc>
        <w:tc>
          <w:tcPr>
            <w:tcW w:w="5663" w:type="dxa"/>
          </w:tcPr>
          <w:p w14:paraId="6695A182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3FAAA073" w14:textId="77777777" w:rsidR="00F23FC1" w:rsidRPr="005E7B4C" w:rsidRDefault="00F23FC1" w:rsidP="00FA0B53">
      <w:pPr>
        <w:pStyle w:val="a4"/>
        <w:numPr>
          <w:ilvl w:val="0"/>
          <w:numId w:val="13"/>
        </w:numPr>
        <w:spacing w:before="120" w:after="12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دورات التدريب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53A392F7" w14:textId="77777777" w:rsidTr="005E7B4C">
        <w:trPr>
          <w:jc w:val="center"/>
        </w:trPr>
        <w:tc>
          <w:tcPr>
            <w:tcW w:w="2633" w:type="dxa"/>
          </w:tcPr>
          <w:p w14:paraId="0FDA247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3EB57DB0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15A9C6B5" w14:textId="77777777" w:rsidTr="005E7B4C">
        <w:trPr>
          <w:jc w:val="center"/>
        </w:trPr>
        <w:tc>
          <w:tcPr>
            <w:tcW w:w="2633" w:type="dxa"/>
          </w:tcPr>
          <w:p w14:paraId="4549F94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41EBFF3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755CA5F9" w14:textId="77777777" w:rsidR="00F23FC1" w:rsidRPr="005E7B4C" w:rsidRDefault="00F23FC1" w:rsidP="00FA0B53">
      <w:pPr>
        <w:pStyle w:val="a4"/>
        <w:numPr>
          <w:ilvl w:val="0"/>
          <w:numId w:val="13"/>
        </w:numPr>
        <w:spacing w:before="120" w:after="12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خبرات السابقة والأعمال التطوع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34EF640D" w14:textId="77777777" w:rsidTr="005E7B4C">
        <w:trPr>
          <w:jc w:val="center"/>
        </w:trPr>
        <w:tc>
          <w:tcPr>
            <w:tcW w:w="2633" w:type="dxa"/>
          </w:tcPr>
          <w:p w14:paraId="7E583D1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1A2C6A1C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7F56E81B" w14:textId="77777777" w:rsidTr="005E7B4C">
        <w:trPr>
          <w:jc w:val="center"/>
        </w:trPr>
        <w:tc>
          <w:tcPr>
            <w:tcW w:w="2633" w:type="dxa"/>
          </w:tcPr>
          <w:p w14:paraId="5EDE232F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0AF8A17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5DDCAE9E" w14:textId="13DF410E" w:rsidR="00A70605" w:rsidRPr="00A12417" w:rsidRDefault="00FA0B53" w:rsidP="00A12417">
      <w:pPr>
        <w:spacing w:before="240" w:after="0"/>
        <w:jc w:val="both"/>
        <w:rPr>
          <w:rFonts w:ascii="Sakkal Majalla" w:hAnsi="Sakkal Majalla" w:cs="Sakkal Majalla"/>
          <w:b/>
          <w:bCs/>
          <w:color w:val="FF0000"/>
          <w:sz w:val="32"/>
          <w:szCs w:val="32"/>
          <w:rtl/>
        </w:rPr>
      </w:pPr>
      <w:r w:rsidRPr="00C248F4">
        <w:rPr>
          <w:rFonts w:ascii="Sakkal Majalla" w:hAnsi="Sakkal Majalla" w:cs="Sakkal Majalla" w:hint="cs"/>
          <w:b/>
          <w:bCs/>
          <w:sz w:val="36"/>
          <w:szCs w:val="36"/>
        </w:rPr>
        <w:sym w:font="Wingdings 2" w:char="F052"/>
      </w:r>
      <w:r w:rsidRPr="00C248F4">
        <w:rPr>
          <w:rFonts w:ascii="Sakkal Majalla" w:hAnsi="Sakkal Majalla" w:cs="Sakkal Majalla" w:hint="cs"/>
          <w:b/>
          <w:bCs/>
          <w:color w:val="FF0000"/>
          <w:sz w:val="36"/>
          <w:szCs w:val="36"/>
          <w:rtl/>
        </w:rPr>
        <w:t xml:space="preserve"> </w:t>
      </w:r>
      <w:r w:rsidRPr="00C248F4">
        <w:rPr>
          <w:rFonts w:ascii="Sakkal Majalla" w:hAnsi="Sakkal Majalla" w:cs="Sakkal Majalla"/>
          <w:b/>
          <w:bCs/>
          <w:color w:val="FF0000"/>
          <w:sz w:val="32"/>
          <w:szCs w:val="32"/>
          <w:rtl/>
        </w:rPr>
        <w:t xml:space="preserve">أتعهد بصحة كافة البيانات المدخلة </w:t>
      </w:r>
      <w:r w:rsidRPr="00C248F4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</w:rPr>
        <w:t>في نموذج البيانات الشخصية والسيرة الذاتية</w:t>
      </w:r>
      <w:r w:rsidRPr="00C248F4">
        <w:rPr>
          <w:rFonts w:ascii="Sakkal Majalla" w:hAnsi="Sakkal Majalla" w:cs="Sakkal Majalla"/>
          <w:b/>
          <w:bCs/>
          <w:color w:val="FF0000"/>
          <w:sz w:val="32"/>
          <w:szCs w:val="32"/>
          <w:rtl/>
        </w:rPr>
        <w:t>، وأتحمل كامل المسؤولية في حال عدم مطابقتها للواقع.</w:t>
      </w:r>
    </w:p>
    <w:sectPr w:rsidR="00A70605" w:rsidRPr="00A12417" w:rsidSect="00F23FC1">
      <w:headerReference w:type="even" r:id="rId10"/>
      <w:headerReference w:type="default" r:id="rId11"/>
      <w:headerReference w:type="first" r:id="rId12"/>
      <w:pgSz w:w="11906" w:h="16838"/>
      <w:pgMar w:top="2410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9AEF6" w14:textId="77777777" w:rsidR="00A85BC4" w:rsidRDefault="00A85BC4" w:rsidP="00F23FC1">
      <w:pPr>
        <w:spacing w:after="0" w:line="240" w:lineRule="auto"/>
      </w:pPr>
      <w:r>
        <w:separator/>
      </w:r>
    </w:p>
  </w:endnote>
  <w:endnote w:type="continuationSeparator" w:id="0">
    <w:p w14:paraId="1D70BDB3" w14:textId="77777777" w:rsidR="00A85BC4" w:rsidRDefault="00A85BC4" w:rsidP="00F23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3EB1E" w14:textId="77777777" w:rsidR="00A85BC4" w:rsidRDefault="00A85BC4" w:rsidP="00F23FC1">
      <w:pPr>
        <w:spacing w:after="0" w:line="240" w:lineRule="auto"/>
      </w:pPr>
      <w:r>
        <w:separator/>
      </w:r>
    </w:p>
  </w:footnote>
  <w:footnote w:type="continuationSeparator" w:id="0">
    <w:p w14:paraId="493ABC5B" w14:textId="77777777" w:rsidR="00A85BC4" w:rsidRDefault="00A85BC4" w:rsidP="00F23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F5EE" w14:textId="720AB1B6" w:rsidR="004F4497" w:rsidRDefault="00A85BC4">
    <w:pPr>
      <w:pStyle w:val="a6"/>
    </w:pPr>
    <w:r>
      <w:rPr>
        <w:noProof/>
      </w:rPr>
      <w:pict w14:anchorId="1F507F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2178172" o:spid="_x0000_s2050" type="#_x0000_t75" style="position:absolute;left:0;text-align:left;margin-left:0;margin-top:0;width:595.2pt;height:841.7pt;z-index:-251657216;mso-position-horizontal:center;mso-position-horizontal-relative:margin;mso-position-vertical:center;mso-position-vertical-relative:margin" o:allowincell="f">
          <v:imagedata r:id="rId1" o:title="صفحة الجامعة00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0306C4" w14:textId="3C329ED1" w:rsidR="004F4497" w:rsidRDefault="0017273C">
    <w:pPr>
      <w:pStyle w:val="a6"/>
      <w:rPr>
        <w:rtl/>
      </w:rPr>
    </w:pPr>
    <w:r>
      <w:rPr>
        <w:noProof/>
      </w:rPr>
      <w:drawing>
        <wp:inline distT="0" distB="0" distL="0" distR="0" wp14:anchorId="7D038A45" wp14:editId="601CDE98">
          <wp:extent cx="6120130" cy="1233805"/>
          <wp:effectExtent l="0" t="0" r="0" b="444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123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86D40" w14:textId="4E55B30C" w:rsidR="004F4497" w:rsidRDefault="00A85BC4">
    <w:pPr>
      <w:pStyle w:val="a6"/>
    </w:pPr>
    <w:r>
      <w:rPr>
        <w:noProof/>
      </w:rPr>
      <w:pict w14:anchorId="48C2BE4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2178171" o:spid="_x0000_s2049" type="#_x0000_t75" style="position:absolute;left:0;text-align:left;margin-left:0;margin-top:0;width:595.2pt;height:841.7pt;z-index:-251658240;mso-position-horizontal:center;mso-position-horizontal-relative:margin;mso-position-vertical:center;mso-position-vertical-relative:margin" o:allowincell="f">
          <v:imagedata r:id="rId1" o:title="صفحة الجامعة00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7380"/>
    <w:multiLevelType w:val="hybridMultilevel"/>
    <w:tmpl w:val="AB962E64"/>
    <w:lvl w:ilvl="0" w:tplc="26E6C6DC">
      <w:start w:val="1"/>
      <w:numFmt w:val="arabicAlpha"/>
      <w:lvlText w:val="%1."/>
      <w:lvlJc w:val="left"/>
      <w:pPr>
        <w:ind w:left="6120" w:hanging="360"/>
      </w:pPr>
      <w:rPr>
        <w:rFonts w:ascii="Sakkal Majalla" w:hAnsi="Sakkal Majalla" w:cs="Sakkal Majalla"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" w15:restartNumberingAfterBreak="0">
    <w:nsid w:val="1C023265"/>
    <w:multiLevelType w:val="hybridMultilevel"/>
    <w:tmpl w:val="E5686000"/>
    <w:lvl w:ilvl="0" w:tplc="2A80F288">
      <w:start w:val="1"/>
      <w:numFmt w:val="arabicAlpha"/>
      <w:lvlText w:val="%1-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E1BCD"/>
    <w:multiLevelType w:val="hybridMultilevel"/>
    <w:tmpl w:val="93C67960"/>
    <w:lvl w:ilvl="0" w:tplc="612ADE94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AE458D"/>
    <w:multiLevelType w:val="hybridMultilevel"/>
    <w:tmpl w:val="0588AD44"/>
    <w:lvl w:ilvl="0" w:tplc="224C194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61915"/>
    <w:multiLevelType w:val="hybridMultilevel"/>
    <w:tmpl w:val="C4464E62"/>
    <w:lvl w:ilvl="0" w:tplc="0BC84EAC">
      <w:start w:val="1"/>
      <w:numFmt w:val="arabicAbjad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D01CE"/>
    <w:multiLevelType w:val="hybridMultilevel"/>
    <w:tmpl w:val="E4C88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531EE"/>
    <w:multiLevelType w:val="hybridMultilevel"/>
    <w:tmpl w:val="E8C68CD8"/>
    <w:lvl w:ilvl="0" w:tplc="0BC84EAC">
      <w:start w:val="1"/>
      <w:numFmt w:val="arabicAbjad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C34DD1"/>
    <w:multiLevelType w:val="hybridMultilevel"/>
    <w:tmpl w:val="B9FCA798"/>
    <w:lvl w:ilvl="0" w:tplc="280E172E">
      <w:numFmt w:val="bullet"/>
      <w:lvlText w:val=""/>
      <w:lvlJc w:val="left"/>
      <w:pPr>
        <w:ind w:left="720" w:hanging="360"/>
      </w:pPr>
      <w:rPr>
        <w:rFonts w:ascii="Symbol" w:eastAsiaTheme="minorHAns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A85AA6"/>
    <w:multiLevelType w:val="hybridMultilevel"/>
    <w:tmpl w:val="92E60ED4"/>
    <w:lvl w:ilvl="0" w:tplc="68806986">
      <w:start w:val="1"/>
      <w:numFmt w:val="bullet"/>
      <w:lvlText w:val=""/>
      <w:lvlJc w:val="left"/>
      <w:pPr>
        <w:ind w:left="14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A960D1"/>
    <w:multiLevelType w:val="hybridMultilevel"/>
    <w:tmpl w:val="2626C8A6"/>
    <w:lvl w:ilvl="0" w:tplc="6A64F5CC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3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049B3"/>
    <w:multiLevelType w:val="hybridMultilevel"/>
    <w:tmpl w:val="E4B236FE"/>
    <w:lvl w:ilvl="0" w:tplc="F238FC62">
      <w:start w:val="1"/>
      <w:numFmt w:val="decimal"/>
      <w:lvlText w:val="%1-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AF56B6"/>
    <w:multiLevelType w:val="hybridMultilevel"/>
    <w:tmpl w:val="8BDE5258"/>
    <w:lvl w:ilvl="0" w:tplc="10E20FB2">
      <w:start w:val="1"/>
      <w:numFmt w:val="arabicAlpha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D5722"/>
    <w:multiLevelType w:val="hybridMultilevel"/>
    <w:tmpl w:val="9C1A0CB4"/>
    <w:lvl w:ilvl="0" w:tplc="C700F536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Sakkal Majall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12"/>
  </w:num>
  <w:num w:numId="5">
    <w:abstractNumId w:val="3"/>
  </w:num>
  <w:num w:numId="6">
    <w:abstractNumId w:val="11"/>
  </w:num>
  <w:num w:numId="7">
    <w:abstractNumId w:val="1"/>
  </w:num>
  <w:num w:numId="8">
    <w:abstractNumId w:val="6"/>
  </w:num>
  <w:num w:numId="9">
    <w:abstractNumId w:val="5"/>
  </w:num>
  <w:num w:numId="10">
    <w:abstractNumId w:val="10"/>
  </w:num>
  <w:num w:numId="11">
    <w:abstractNumId w:val="9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AQicyMDM1MLcyUdpeDU4uLM/DyQAsNaAComzgYsAAAA"/>
  </w:docVars>
  <w:rsids>
    <w:rsidRoot w:val="00445CCE"/>
    <w:rsid w:val="00034E9E"/>
    <w:rsid w:val="000C38E1"/>
    <w:rsid w:val="00116F19"/>
    <w:rsid w:val="00135A52"/>
    <w:rsid w:val="00145DC1"/>
    <w:rsid w:val="00164016"/>
    <w:rsid w:val="0017273C"/>
    <w:rsid w:val="00183181"/>
    <w:rsid w:val="001855D8"/>
    <w:rsid w:val="001A7A11"/>
    <w:rsid w:val="002B3ACA"/>
    <w:rsid w:val="002C6757"/>
    <w:rsid w:val="002D727F"/>
    <w:rsid w:val="00321CA7"/>
    <w:rsid w:val="003A5CA8"/>
    <w:rsid w:val="00445CCE"/>
    <w:rsid w:val="004E4245"/>
    <w:rsid w:val="004F4497"/>
    <w:rsid w:val="004F680E"/>
    <w:rsid w:val="00522B07"/>
    <w:rsid w:val="0055506D"/>
    <w:rsid w:val="00561CFA"/>
    <w:rsid w:val="005E7B4C"/>
    <w:rsid w:val="00654BC1"/>
    <w:rsid w:val="0068710E"/>
    <w:rsid w:val="006B3EFC"/>
    <w:rsid w:val="006E1BB6"/>
    <w:rsid w:val="006E64FA"/>
    <w:rsid w:val="007225D1"/>
    <w:rsid w:val="008035A4"/>
    <w:rsid w:val="008113A0"/>
    <w:rsid w:val="00863B7C"/>
    <w:rsid w:val="00863CFF"/>
    <w:rsid w:val="00876E90"/>
    <w:rsid w:val="008A78A7"/>
    <w:rsid w:val="009217E6"/>
    <w:rsid w:val="0095391C"/>
    <w:rsid w:val="00967848"/>
    <w:rsid w:val="00A12417"/>
    <w:rsid w:val="00A62A01"/>
    <w:rsid w:val="00A70605"/>
    <w:rsid w:val="00A73CB5"/>
    <w:rsid w:val="00A8206D"/>
    <w:rsid w:val="00A85BC4"/>
    <w:rsid w:val="00B10909"/>
    <w:rsid w:val="00B45DBF"/>
    <w:rsid w:val="00B730CE"/>
    <w:rsid w:val="00B84B34"/>
    <w:rsid w:val="00B960B9"/>
    <w:rsid w:val="00C248F4"/>
    <w:rsid w:val="00C35949"/>
    <w:rsid w:val="00C9431D"/>
    <w:rsid w:val="00D13BB8"/>
    <w:rsid w:val="00D576D3"/>
    <w:rsid w:val="00D85CC5"/>
    <w:rsid w:val="00E25982"/>
    <w:rsid w:val="00E34C3C"/>
    <w:rsid w:val="00ED5633"/>
    <w:rsid w:val="00ED69A8"/>
    <w:rsid w:val="00EE5059"/>
    <w:rsid w:val="00F23FC1"/>
    <w:rsid w:val="00F92AC2"/>
    <w:rsid w:val="00FA0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;"/>
  <w14:docId w14:val="302E2B2E"/>
  <w15:chartTrackingRefBased/>
  <w15:docId w15:val="{BEDA97C7-3B7C-4CEF-AAFD-4BE7E2D41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5CCE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45CCE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445CCE"/>
    <w:rPr>
      <w:rFonts w:ascii="Tahoma" w:hAnsi="Tahoma" w:cs="Tahoma"/>
      <w:sz w:val="18"/>
      <w:szCs w:val="18"/>
    </w:rPr>
  </w:style>
  <w:style w:type="character" w:customStyle="1" w:styleId="normaltextrun">
    <w:name w:val="normaltextrun"/>
    <w:basedOn w:val="a0"/>
    <w:rsid w:val="00863B7C"/>
  </w:style>
  <w:style w:type="paragraph" w:styleId="a4">
    <w:name w:val="List Paragraph"/>
    <w:basedOn w:val="a"/>
    <w:uiPriority w:val="34"/>
    <w:qFormat/>
    <w:rsid w:val="00522B07"/>
    <w:pPr>
      <w:ind w:left="720"/>
      <w:contextualSpacing/>
    </w:pPr>
  </w:style>
  <w:style w:type="table" w:styleId="a5">
    <w:name w:val="Colorful List"/>
    <w:basedOn w:val="a1"/>
    <w:uiPriority w:val="72"/>
    <w:rsid w:val="00F23FC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6">
    <w:name w:val="header"/>
    <w:basedOn w:val="a"/>
    <w:link w:val="Char0"/>
    <w:uiPriority w:val="99"/>
    <w:unhideWhenUsed/>
    <w:rsid w:val="00F23FC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F23FC1"/>
  </w:style>
  <w:style w:type="paragraph" w:styleId="a7">
    <w:name w:val="footer"/>
    <w:basedOn w:val="a"/>
    <w:link w:val="Char1"/>
    <w:uiPriority w:val="99"/>
    <w:unhideWhenUsed/>
    <w:rsid w:val="00F23FC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F23FC1"/>
  </w:style>
  <w:style w:type="table" w:styleId="a8">
    <w:name w:val="Table Grid"/>
    <w:basedOn w:val="a1"/>
    <w:uiPriority w:val="39"/>
    <w:rsid w:val="00F23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Grid Table 6 Colorful"/>
    <w:basedOn w:val="a1"/>
    <w:uiPriority w:val="51"/>
    <w:rsid w:val="005E7B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">
    <w:name w:val="Grid Table 2"/>
    <w:basedOn w:val="a1"/>
    <w:uiPriority w:val="47"/>
    <w:rsid w:val="005E7B4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652C34BDEDB99468554E94CAFE08277" ma:contentTypeVersion="10" ma:contentTypeDescription="إنشاء مستند جديد." ma:contentTypeScope="" ma:versionID="a01ab51c3d0be68ed443250d56034e2c">
  <xsd:schema xmlns:xsd="http://www.w3.org/2001/XMLSchema" xmlns:xs="http://www.w3.org/2001/XMLSchema" xmlns:p="http://schemas.microsoft.com/office/2006/metadata/properties" xmlns:ns2="df921377-33bc-4dbc-b3ae-5ba005da1de7" xmlns:ns3="d7332553-6d76-4f2e-b7bf-c0587db2b66a" targetNamespace="http://schemas.microsoft.com/office/2006/metadata/properties" ma:root="true" ma:fieldsID="b6c3af875008335c4304ff13b1ea0e05" ns2:_="" ns3:_="">
    <xsd:import namespace="df921377-33bc-4dbc-b3ae-5ba005da1de7"/>
    <xsd:import namespace="d7332553-6d76-4f2e-b7bf-c0587db2b66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21377-33bc-4dbc-b3ae-5ba005da1d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32553-6d76-4f2e-b7bf-c0587db2b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5E025D-9515-4711-B365-A73F5FF5E4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458156-43DA-463E-B14A-1A63E3E4F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DAD9A7-2B78-4A1B-AD7D-70D7E2073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21377-33bc-4dbc-b3ae-5ba005da1de7"/>
    <ds:schemaRef ds:uri="d7332553-6d76-4f2e-b7bf-c0587db2b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al A. Alsaedi</dc:creator>
  <cp:keywords/>
  <dc:description/>
  <cp:lastModifiedBy>Bandar M. Alzuwayhiri</cp:lastModifiedBy>
  <cp:revision>2</cp:revision>
  <cp:lastPrinted>2022-04-08T11:12:00Z</cp:lastPrinted>
  <dcterms:created xsi:type="dcterms:W3CDTF">2023-02-09T08:37:00Z</dcterms:created>
  <dcterms:modified xsi:type="dcterms:W3CDTF">2023-02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2C34BDEDB99468554E94CAFE08277</vt:lpwstr>
  </property>
</Properties>
</file>